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B899D5" w14:textId="77777777" w:rsidR="00DC74A3" w:rsidRPr="000924B3" w:rsidRDefault="00DC74A3" w:rsidP="00DC74A3">
      <w:pPr>
        <w:spacing w:before="29" w:line="260" w:lineRule="exact"/>
        <w:ind w:left="2100"/>
        <w:rPr>
          <w:b/>
          <w:position w:val="-1"/>
          <w:sz w:val="22"/>
          <w:szCs w:val="22"/>
        </w:rPr>
      </w:pPr>
    </w:p>
    <w:tbl>
      <w:tblPr>
        <w:tblStyle w:val="TabloKlavuzu"/>
        <w:tblW w:w="9493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4531"/>
        <w:gridCol w:w="992"/>
        <w:gridCol w:w="992"/>
        <w:gridCol w:w="993"/>
        <w:gridCol w:w="992"/>
        <w:gridCol w:w="993"/>
      </w:tblGrid>
      <w:tr w:rsidR="000924B3" w:rsidRPr="001C563C" w14:paraId="41B0C35E" w14:textId="77777777" w:rsidTr="000924B3">
        <w:trPr>
          <w:trHeight w:val="567"/>
        </w:trPr>
        <w:tc>
          <w:tcPr>
            <w:tcW w:w="4531" w:type="dxa"/>
            <w:vAlign w:val="center"/>
          </w:tcPr>
          <w:p w14:paraId="143577DA" w14:textId="6C457D8D" w:rsidR="000924B3" w:rsidRPr="001C563C" w:rsidRDefault="000924B3" w:rsidP="000924B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C563C">
              <w:rPr>
                <w:rFonts w:ascii="Arial" w:hAnsi="Arial" w:cs="Arial"/>
                <w:b/>
                <w:bCs/>
                <w:sz w:val="20"/>
                <w:szCs w:val="20"/>
              </w:rPr>
              <w:t>Aday Tekniker Adı Soyadı</w:t>
            </w:r>
          </w:p>
        </w:tc>
        <w:tc>
          <w:tcPr>
            <w:tcW w:w="4962" w:type="dxa"/>
            <w:gridSpan w:val="5"/>
            <w:vAlign w:val="center"/>
          </w:tcPr>
          <w:p w14:paraId="3C69CB80" w14:textId="77777777" w:rsidR="000924B3" w:rsidRPr="001C563C" w:rsidRDefault="000924B3" w:rsidP="000924B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924B3" w:rsidRPr="001C563C" w14:paraId="6AC78550" w14:textId="77777777" w:rsidTr="000924B3">
        <w:trPr>
          <w:trHeight w:val="567"/>
        </w:trPr>
        <w:tc>
          <w:tcPr>
            <w:tcW w:w="4531" w:type="dxa"/>
            <w:vAlign w:val="center"/>
          </w:tcPr>
          <w:p w14:paraId="5DD8EDA4" w14:textId="0D4AD874" w:rsidR="000924B3" w:rsidRPr="001C563C" w:rsidRDefault="000924B3" w:rsidP="000924B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C563C">
              <w:rPr>
                <w:rFonts w:ascii="Arial" w:hAnsi="Arial" w:cs="Arial"/>
                <w:b/>
                <w:sz w:val="20"/>
                <w:szCs w:val="20"/>
              </w:rPr>
              <w:t>İşletmenin Adı</w:t>
            </w:r>
          </w:p>
        </w:tc>
        <w:tc>
          <w:tcPr>
            <w:tcW w:w="4962" w:type="dxa"/>
            <w:gridSpan w:val="5"/>
            <w:vAlign w:val="center"/>
          </w:tcPr>
          <w:p w14:paraId="46314241" w14:textId="77777777" w:rsidR="000924B3" w:rsidRPr="001C563C" w:rsidRDefault="000924B3" w:rsidP="000924B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924B3" w:rsidRPr="001C563C" w14:paraId="1C24FAF2" w14:textId="77777777" w:rsidTr="000924B3">
        <w:trPr>
          <w:cantSplit/>
          <w:trHeight w:val="737"/>
        </w:trPr>
        <w:tc>
          <w:tcPr>
            <w:tcW w:w="4531" w:type="dxa"/>
            <w:vAlign w:val="center"/>
          </w:tcPr>
          <w:p w14:paraId="6B34DB8E" w14:textId="259C144F" w:rsidR="000924B3" w:rsidRPr="001C563C" w:rsidRDefault="000924B3" w:rsidP="000924B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C563C">
              <w:rPr>
                <w:rFonts w:ascii="Arial" w:hAnsi="Arial" w:cs="Arial"/>
                <w:b/>
                <w:sz w:val="20"/>
                <w:szCs w:val="20"/>
              </w:rPr>
              <w:t>Sorular</w:t>
            </w:r>
          </w:p>
        </w:tc>
        <w:tc>
          <w:tcPr>
            <w:tcW w:w="992" w:type="dxa"/>
            <w:vAlign w:val="center"/>
          </w:tcPr>
          <w:p w14:paraId="60211C89" w14:textId="77777777" w:rsidR="000924B3" w:rsidRPr="001C563C" w:rsidRDefault="000924B3" w:rsidP="000924B3">
            <w:pPr>
              <w:jc w:val="center"/>
              <w:rPr>
                <w:rFonts w:ascii="Arial" w:eastAsia="Arial Narrow" w:hAnsi="Arial" w:cs="Arial"/>
                <w:b/>
                <w:bCs/>
                <w:sz w:val="20"/>
                <w:szCs w:val="20"/>
              </w:rPr>
            </w:pPr>
            <w:r w:rsidRPr="001C563C">
              <w:rPr>
                <w:rFonts w:ascii="Arial" w:eastAsia="Arial Narrow" w:hAnsi="Arial" w:cs="Arial"/>
                <w:b/>
                <w:bCs/>
                <w:sz w:val="20"/>
                <w:szCs w:val="20"/>
              </w:rPr>
              <w:t>Çok</w:t>
            </w:r>
          </w:p>
          <w:p w14:paraId="65D7CC39" w14:textId="7150AA74" w:rsidR="000924B3" w:rsidRPr="001C563C" w:rsidRDefault="000924B3" w:rsidP="000924B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C563C">
              <w:rPr>
                <w:rFonts w:ascii="Arial" w:eastAsia="Arial Narrow" w:hAnsi="Arial" w:cs="Arial"/>
                <w:b/>
                <w:bCs/>
                <w:sz w:val="20"/>
                <w:szCs w:val="20"/>
              </w:rPr>
              <w:t>İyi</w:t>
            </w:r>
          </w:p>
        </w:tc>
        <w:tc>
          <w:tcPr>
            <w:tcW w:w="992" w:type="dxa"/>
            <w:vAlign w:val="center"/>
          </w:tcPr>
          <w:p w14:paraId="22C28771" w14:textId="51E92856" w:rsidR="000924B3" w:rsidRPr="001C563C" w:rsidRDefault="000924B3" w:rsidP="000924B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C563C">
              <w:rPr>
                <w:rFonts w:ascii="Arial" w:eastAsia="Arial Narrow" w:hAnsi="Arial" w:cs="Arial"/>
                <w:b/>
                <w:bCs/>
                <w:sz w:val="20"/>
                <w:szCs w:val="20"/>
              </w:rPr>
              <w:t>İyi</w:t>
            </w:r>
          </w:p>
        </w:tc>
        <w:tc>
          <w:tcPr>
            <w:tcW w:w="993" w:type="dxa"/>
            <w:vAlign w:val="center"/>
          </w:tcPr>
          <w:p w14:paraId="1BD2C0A3" w14:textId="13BBFE04" w:rsidR="000924B3" w:rsidRPr="001C563C" w:rsidRDefault="000924B3" w:rsidP="000924B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C563C">
              <w:rPr>
                <w:rFonts w:ascii="Arial" w:eastAsia="Arial Narrow" w:hAnsi="Arial" w:cs="Arial"/>
                <w:b/>
                <w:bCs/>
                <w:sz w:val="20"/>
                <w:szCs w:val="20"/>
              </w:rPr>
              <w:t>Orta</w:t>
            </w:r>
          </w:p>
        </w:tc>
        <w:tc>
          <w:tcPr>
            <w:tcW w:w="992" w:type="dxa"/>
            <w:vAlign w:val="center"/>
          </w:tcPr>
          <w:p w14:paraId="7F34E4BC" w14:textId="32A44F30" w:rsidR="000924B3" w:rsidRPr="001C563C" w:rsidRDefault="000924B3" w:rsidP="000924B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C563C">
              <w:rPr>
                <w:rFonts w:ascii="Arial" w:eastAsia="Arial Narrow" w:hAnsi="Arial" w:cs="Arial"/>
                <w:b/>
                <w:bCs/>
                <w:sz w:val="20"/>
                <w:szCs w:val="20"/>
              </w:rPr>
              <w:t>Zayıf</w:t>
            </w:r>
          </w:p>
        </w:tc>
        <w:tc>
          <w:tcPr>
            <w:tcW w:w="993" w:type="dxa"/>
            <w:vAlign w:val="center"/>
          </w:tcPr>
          <w:p w14:paraId="67DB6D01" w14:textId="77777777" w:rsidR="000924B3" w:rsidRPr="001C563C" w:rsidRDefault="000924B3" w:rsidP="000924B3">
            <w:pPr>
              <w:jc w:val="center"/>
              <w:rPr>
                <w:rFonts w:ascii="Arial" w:eastAsia="Arial Narrow" w:hAnsi="Arial" w:cs="Arial"/>
                <w:b/>
                <w:bCs/>
                <w:sz w:val="20"/>
                <w:szCs w:val="20"/>
              </w:rPr>
            </w:pPr>
            <w:r w:rsidRPr="001C563C">
              <w:rPr>
                <w:rFonts w:ascii="Arial" w:eastAsia="Arial Narrow" w:hAnsi="Arial" w:cs="Arial"/>
                <w:b/>
                <w:bCs/>
                <w:sz w:val="20"/>
                <w:szCs w:val="20"/>
              </w:rPr>
              <w:t>Çok</w:t>
            </w:r>
          </w:p>
          <w:p w14:paraId="2B37F0FE" w14:textId="1DEB52FD" w:rsidR="000924B3" w:rsidRPr="001C563C" w:rsidRDefault="000924B3" w:rsidP="000924B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C563C">
              <w:rPr>
                <w:rFonts w:ascii="Arial" w:eastAsia="Arial Narrow" w:hAnsi="Arial" w:cs="Arial"/>
                <w:b/>
                <w:bCs/>
                <w:sz w:val="20"/>
                <w:szCs w:val="20"/>
              </w:rPr>
              <w:t>Zayıf</w:t>
            </w:r>
          </w:p>
        </w:tc>
      </w:tr>
      <w:tr w:rsidR="000924B3" w:rsidRPr="001C563C" w14:paraId="561144C6" w14:textId="77777777" w:rsidTr="000924B3">
        <w:trPr>
          <w:trHeight w:val="737"/>
        </w:trPr>
        <w:tc>
          <w:tcPr>
            <w:tcW w:w="4531" w:type="dxa"/>
            <w:vAlign w:val="center"/>
          </w:tcPr>
          <w:p w14:paraId="51BBD201" w14:textId="25410D24" w:rsidR="000924B3" w:rsidRPr="001C563C" w:rsidRDefault="000924B3" w:rsidP="000924B3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hAnsi="Arial" w:cs="Arial"/>
                <w:bCs/>
                <w:sz w:val="20"/>
                <w:szCs w:val="20"/>
              </w:rPr>
              <w:t>A</w:t>
            </w:r>
            <w:r w:rsidRPr="001C563C">
              <w:rPr>
                <w:rFonts w:ascii="Arial" w:hAnsi="Arial" w:cs="Arial"/>
                <w:sz w:val="20"/>
                <w:szCs w:val="20"/>
              </w:rPr>
              <w:t>day teknikerin mesai saatlerine olan uyumundan ne derece memnunsunuz?</w:t>
            </w:r>
          </w:p>
        </w:tc>
        <w:tc>
          <w:tcPr>
            <w:tcW w:w="992" w:type="dxa"/>
            <w:vAlign w:val="center"/>
          </w:tcPr>
          <w:p w14:paraId="2D746421" w14:textId="44DC361E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center"/>
          </w:tcPr>
          <w:p w14:paraId="653211D0" w14:textId="4F150559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4</w:t>
            </w:r>
          </w:p>
        </w:tc>
        <w:tc>
          <w:tcPr>
            <w:tcW w:w="993" w:type="dxa"/>
            <w:vAlign w:val="center"/>
          </w:tcPr>
          <w:p w14:paraId="4CE251DF" w14:textId="747B091C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center"/>
          </w:tcPr>
          <w:p w14:paraId="216BB4C6" w14:textId="2F1978F3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2</w:t>
            </w:r>
          </w:p>
        </w:tc>
        <w:tc>
          <w:tcPr>
            <w:tcW w:w="993" w:type="dxa"/>
            <w:vAlign w:val="center"/>
          </w:tcPr>
          <w:p w14:paraId="3C02E4D3" w14:textId="7F41CCD4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1</w:t>
            </w:r>
          </w:p>
        </w:tc>
      </w:tr>
      <w:tr w:rsidR="000924B3" w:rsidRPr="001C563C" w14:paraId="06E97167" w14:textId="77777777" w:rsidTr="000924B3">
        <w:trPr>
          <w:trHeight w:val="737"/>
        </w:trPr>
        <w:tc>
          <w:tcPr>
            <w:tcW w:w="4531" w:type="dxa"/>
            <w:vAlign w:val="center"/>
          </w:tcPr>
          <w:p w14:paraId="6F883CC3" w14:textId="783A6A32" w:rsidR="000924B3" w:rsidRPr="001C563C" w:rsidRDefault="000924B3" w:rsidP="000924B3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hAnsi="Arial" w:cs="Arial"/>
                <w:sz w:val="20"/>
                <w:szCs w:val="20"/>
              </w:rPr>
              <w:t>Aday teknikerin iş performansından ne derece memnunsunuz?</w:t>
            </w:r>
          </w:p>
        </w:tc>
        <w:tc>
          <w:tcPr>
            <w:tcW w:w="992" w:type="dxa"/>
            <w:vAlign w:val="center"/>
          </w:tcPr>
          <w:p w14:paraId="58900710" w14:textId="586B5659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center"/>
          </w:tcPr>
          <w:p w14:paraId="286BE554" w14:textId="28DC8121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4</w:t>
            </w:r>
          </w:p>
        </w:tc>
        <w:tc>
          <w:tcPr>
            <w:tcW w:w="993" w:type="dxa"/>
            <w:vAlign w:val="center"/>
          </w:tcPr>
          <w:p w14:paraId="4E498C4D" w14:textId="2E529EF0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center"/>
          </w:tcPr>
          <w:p w14:paraId="76983611" w14:textId="32A82FC2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2</w:t>
            </w:r>
          </w:p>
        </w:tc>
        <w:tc>
          <w:tcPr>
            <w:tcW w:w="993" w:type="dxa"/>
            <w:vAlign w:val="center"/>
          </w:tcPr>
          <w:p w14:paraId="485F310C" w14:textId="793D05C2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1</w:t>
            </w:r>
          </w:p>
        </w:tc>
      </w:tr>
      <w:tr w:rsidR="000924B3" w:rsidRPr="001C563C" w14:paraId="30AB2770" w14:textId="77777777" w:rsidTr="000924B3">
        <w:trPr>
          <w:trHeight w:val="737"/>
        </w:trPr>
        <w:tc>
          <w:tcPr>
            <w:tcW w:w="4531" w:type="dxa"/>
            <w:vAlign w:val="center"/>
          </w:tcPr>
          <w:p w14:paraId="44B0404E" w14:textId="405C3EFA" w:rsidR="000924B3" w:rsidRPr="001C563C" w:rsidRDefault="000924B3" w:rsidP="000924B3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hAnsi="Arial" w:cs="Arial"/>
                <w:sz w:val="20"/>
                <w:szCs w:val="20"/>
              </w:rPr>
              <w:t>Aday teknikerin mesleki bilgisinden ne derece memnunsunuz?</w:t>
            </w:r>
          </w:p>
        </w:tc>
        <w:tc>
          <w:tcPr>
            <w:tcW w:w="992" w:type="dxa"/>
            <w:vAlign w:val="center"/>
          </w:tcPr>
          <w:p w14:paraId="389FB98B" w14:textId="1C475471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center"/>
          </w:tcPr>
          <w:p w14:paraId="629DCEBA" w14:textId="777F356F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4</w:t>
            </w:r>
          </w:p>
        </w:tc>
        <w:tc>
          <w:tcPr>
            <w:tcW w:w="993" w:type="dxa"/>
            <w:vAlign w:val="center"/>
          </w:tcPr>
          <w:p w14:paraId="5B10AF7A" w14:textId="6631E0FA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center"/>
          </w:tcPr>
          <w:p w14:paraId="2A28C977" w14:textId="2290C830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2</w:t>
            </w:r>
          </w:p>
        </w:tc>
        <w:tc>
          <w:tcPr>
            <w:tcW w:w="993" w:type="dxa"/>
            <w:vAlign w:val="center"/>
          </w:tcPr>
          <w:p w14:paraId="79C5B484" w14:textId="275CAC76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1</w:t>
            </w:r>
          </w:p>
        </w:tc>
      </w:tr>
      <w:tr w:rsidR="000924B3" w:rsidRPr="001C563C" w14:paraId="5A79DCCD" w14:textId="77777777" w:rsidTr="000924B3">
        <w:trPr>
          <w:trHeight w:val="737"/>
        </w:trPr>
        <w:tc>
          <w:tcPr>
            <w:tcW w:w="4531" w:type="dxa"/>
            <w:vAlign w:val="center"/>
          </w:tcPr>
          <w:p w14:paraId="3114B45A" w14:textId="7FBB4A7E" w:rsidR="000924B3" w:rsidRPr="001C563C" w:rsidRDefault="000924B3" w:rsidP="000924B3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hAnsi="Arial" w:cs="Arial"/>
                <w:sz w:val="20"/>
                <w:szCs w:val="20"/>
              </w:rPr>
              <w:t>Aday teknikerin takım çalışmasına uygunluk düzeyi sizce nedir?</w:t>
            </w:r>
          </w:p>
        </w:tc>
        <w:tc>
          <w:tcPr>
            <w:tcW w:w="992" w:type="dxa"/>
            <w:vAlign w:val="center"/>
          </w:tcPr>
          <w:p w14:paraId="0257B12C" w14:textId="26F99B31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center"/>
          </w:tcPr>
          <w:p w14:paraId="79349B9B" w14:textId="50C36344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4</w:t>
            </w:r>
          </w:p>
        </w:tc>
        <w:tc>
          <w:tcPr>
            <w:tcW w:w="993" w:type="dxa"/>
            <w:vAlign w:val="center"/>
          </w:tcPr>
          <w:p w14:paraId="7242731B" w14:textId="72C417F1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center"/>
          </w:tcPr>
          <w:p w14:paraId="7A46D601" w14:textId="67D77C7F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2</w:t>
            </w:r>
          </w:p>
        </w:tc>
        <w:tc>
          <w:tcPr>
            <w:tcW w:w="993" w:type="dxa"/>
            <w:vAlign w:val="center"/>
          </w:tcPr>
          <w:p w14:paraId="0A8CE6AB" w14:textId="50D00F65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1</w:t>
            </w:r>
          </w:p>
        </w:tc>
      </w:tr>
      <w:tr w:rsidR="000924B3" w:rsidRPr="001C563C" w14:paraId="6C22AAE0" w14:textId="77777777" w:rsidTr="000924B3">
        <w:trPr>
          <w:trHeight w:val="737"/>
        </w:trPr>
        <w:tc>
          <w:tcPr>
            <w:tcW w:w="4531" w:type="dxa"/>
            <w:vAlign w:val="center"/>
          </w:tcPr>
          <w:p w14:paraId="10188489" w14:textId="39BB940D" w:rsidR="000924B3" w:rsidRPr="001C563C" w:rsidRDefault="000924B3" w:rsidP="000924B3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hAnsi="Arial" w:cs="Arial"/>
                <w:sz w:val="20"/>
                <w:szCs w:val="20"/>
              </w:rPr>
              <w:t>Aday teknikerin iş sağlığı ve güvenliği ile ilgili kurallara uyumu mesai saatleri içinde ne düzeydedir?</w:t>
            </w:r>
          </w:p>
        </w:tc>
        <w:tc>
          <w:tcPr>
            <w:tcW w:w="992" w:type="dxa"/>
            <w:vAlign w:val="center"/>
          </w:tcPr>
          <w:p w14:paraId="17A12A01" w14:textId="4A880A7E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center"/>
          </w:tcPr>
          <w:p w14:paraId="1CD51E9D" w14:textId="60076661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4</w:t>
            </w:r>
          </w:p>
        </w:tc>
        <w:tc>
          <w:tcPr>
            <w:tcW w:w="993" w:type="dxa"/>
            <w:vAlign w:val="center"/>
          </w:tcPr>
          <w:p w14:paraId="370433FE" w14:textId="16EF7294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center"/>
          </w:tcPr>
          <w:p w14:paraId="374B71A3" w14:textId="7B0B5B59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2</w:t>
            </w:r>
          </w:p>
        </w:tc>
        <w:tc>
          <w:tcPr>
            <w:tcW w:w="993" w:type="dxa"/>
            <w:vAlign w:val="center"/>
          </w:tcPr>
          <w:p w14:paraId="6453564D" w14:textId="7DBC5F63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1</w:t>
            </w:r>
          </w:p>
        </w:tc>
      </w:tr>
      <w:tr w:rsidR="000924B3" w:rsidRPr="001C563C" w14:paraId="6385A225" w14:textId="77777777" w:rsidTr="000924B3">
        <w:trPr>
          <w:trHeight w:val="737"/>
        </w:trPr>
        <w:tc>
          <w:tcPr>
            <w:tcW w:w="4531" w:type="dxa"/>
            <w:vAlign w:val="center"/>
          </w:tcPr>
          <w:p w14:paraId="09024A97" w14:textId="13CFCB38" w:rsidR="000924B3" w:rsidRPr="001C563C" w:rsidRDefault="000924B3" w:rsidP="000924B3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hAnsi="Arial" w:cs="Arial"/>
                <w:sz w:val="20"/>
                <w:szCs w:val="20"/>
              </w:rPr>
              <w:t xml:space="preserve">Aday teknikerin işyerindeki genel davranışlarından </w:t>
            </w:r>
            <w:r w:rsidR="002B2516" w:rsidRPr="001C563C">
              <w:rPr>
                <w:rFonts w:ascii="Arial" w:hAnsi="Arial" w:cs="Arial"/>
                <w:sz w:val="20"/>
                <w:szCs w:val="20"/>
              </w:rPr>
              <w:t>ne derece memnunsunuz?</w:t>
            </w:r>
          </w:p>
        </w:tc>
        <w:tc>
          <w:tcPr>
            <w:tcW w:w="992" w:type="dxa"/>
            <w:vAlign w:val="center"/>
          </w:tcPr>
          <w:p w14:paraId="37F43608" w14:textId="5449B01B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center"/>
          </w:tcPr>
          <w:p w14:paraId="2EC9AD12" w14:textId="29F5D1E7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4</w:t>
            </w:r>
          </w:p>
        </w:tc>
        <w:tc>
          <w:tcPr>
            <w:tcW w:w="993" w:type="dxa"/>
            <w:vAlign w:val="center"/>
          </w:tcPr>
          <w:p w14:paraId="0A014F0E" w14:textId="56825971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center"/>
          </w:tcPr>
          <w:p w14:paraId="6F427272" w14:textId="61AE2BAD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2</w:t>
            </w:r>
          </w:p>
        </w:tc>
        <w:tc>
          <w:tcPr>
            <w:tcW w:w="993" w:type="dxa"/>
            <w:vAlign w:val="center"/>
          </w:tcPr>
          <w:p w14:paraId="632D7F9D" w14:textId="71CE6DB4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1</w:t>
            </w:r>
          </w:p>
        </w:tc>
      </w:tr>
      <w:tr w:rsidR="000924B3" w:rsidRPr="001C563C" w14:paraId="6A9C4D79" w14:textId="77777777" w:rsidTr="000924B3">
        <w:trPr>
          <w:trHeight w:val="737"/>
        </w:trPr>
        <w:tc>
          <w:tcPr>
            <w:tcW w:w="4531" w:type="dxa"/>
            <w:vAlign w:val="center"/>
          </w:tcPr>
          <w:p w14:paraId="18AA45CD" w14:textId="7735FB2D" w:rsidR="000924B3" w:rsidRPr="001C563C" w:rsidRDefault="000924B3" w:rsidP="000924B3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hAnsi="Arial" w:cs="Arial"/>
                <w:sz w:val="20"/>
                <w:szCs w:val="20"/>
              </w:rPr>
              <w:t>Aday teknikerin mezuniyetten sonra benzer birimde istihdam edilmesi ne derecede uygundur?</w:t>
            </w:r>
          </w:p>
        </w:tc>
        <w:tc>
          <w:tcPr>
            <w:tcW w:w="992" w:type="dxa"/>
            <w:vAlign w:val="center"/>
          </w:tcPr>
          <w:p w14:paraId="57449393" w14:textId="08571E55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center"/>
          </w:tcPr>
          <w:p w14:paraId="7CDE60E4" w14:textId="11335E86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4</w:t>
            </w:r>
          </w:p>
        </w:tc>
        <w:tc>
          <w:tcPr>
            <w:tcW w:w="993" w:type="dxa"/>
            <w:vAlign w:val="center"/>
          </w:tcPr>
          <w:p w14:paraId="7A37F9A5" w14:textId="7ABE04A1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center"/>
          </w:tcPr>
          <w:p w14:paraId="507121A8" w14:textId="66C49F67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2</w:t>
            </w:r>
          </w:p>
        </w:tc>
        <w:tc>
          <w:tcPr>
            <w:tcW w:w="993" w:type="dxa"/>
            <w:vAlign w:val="center"/>
          </w:tcPr>
          <w:p w14:paraId="1F250778" w14:textId="202429A2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1</w:t>
            </w:r>
          </w:p>
        </w:tc>
      </w:tr>
      <w:tr w:rsidR="000924B3" w:rsidRPr="001C563C" w14:paraId="2A8871F8" w14:textId="77777777" w:rsidTr="000924B3">
        <w:trPr>
          <w:trHeight w:val="737"/>
        </w:trPr>
        <w:tc>
          <w:tcPr>
            <w:tcW w:w="4531" w:type="dxa"/>
            <w:vAlign w:val="center"/>
          </w:tcPr>
          <w:p w14:paraId="095514B8" w14:textId="250EDAEC" w:rsidR="000924B3" w:rsidRPr="001C563C" w:rsidRDefault="000924B3" w:rsidP="000924B3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hAnsi="Arial" w:cs="Arial"/>
                <w:bCs/>
                <w:sz w:val="20"/>
                <w:szCs w:val="20"/>
              </w:rPr>
              <w:t>İşletme</w:t>
            </w:r>
            <w:r w:rsidR="002B2516" w:rsidRPr="001C563C">
              <w:rPr>
                <w:rFonts w:ascii="Arial" w:hAnsi="Arial" w:cs="Arial"/>
                <w:sz w:val="20"/>
                <w:szCs w:val="20"/>
              </w:rPr>
              <w:t>ye</w:t>
            </w:r>
            <w:r w:rsidRPr="001C563C">
              <w:rPr>
                <w:rFonts w:ascii="Arial" w:hAnsi="Arial" w:cs="Arial"/>
                <w:sz w:val="20"/>
                <w:szCs w:val="20"/>
              </w:rPr>
              <w:t xml:space="preserve"> denetime gelen </w:t>
            </w:r>
            <w:r w:rsidR="002B2516" w:rsidRPr="001C563C">
              <w:rPr>
                <w:rFonts w:ascii="Arial" w:hAnsi="Arial" w:cs="Arial"/>
                <w:sz w:val="20"/>
                <w:szCs w:val="20"/>
              </w:rPr>
              <w:t>sorumlu öğretim elemanının</w:t>
            </w:r>
            <w:r w:rsidRPr="001C563C">
              <w:rPr>
                <w:rFonts w:ascii="Arial" w:hAnsi="Arial" w:cs="Arial"/>
                <w:sz w:val="20"/>
                <w:szCs w:val="20"/>
              </w:rPr>
              <w:t xml:space="preserve"> iş birliğinden ne </w:t>
            </w:r>
            <w:r w:rsidR="002B2516" w:rsidRPr="001C563C">
              <w:rPr>
                <w:rFonts w:ascii="Arial" w:hAnsi="Arial" w:cs="Arial"/>
                <w:sz w:val="20"/>
                <w:szCs w:val="20"/>
              </w:rPr>
              <w:t>derece</w:t>
            </w:r>
            <w:r w:rsidRPr="001C563C">
              <w:rPr>
                <w:rFonts w:ascii="Arial" w:hAnsi="Arial" w:cs="Arial"/>
                <w:sz w:val="20"/>
                <w:szCs w:val="20"/>
              </w:rPr>
              <w:t xml:space="preserve"> memnunsunuz? </w:t>
            </w:r>
          </w:p>
        </w:tc>
        <w:tc>
          <w:tcPr>
            <w:tcW w:w="992" w:type="dxa"/>
            <w:vAlign w:val="center"/>
          </w:tcPr>
          <w:p w14:paraId="200890B1" w14:textId="075E173E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center"/>
          </w:tcPr>
          <w:p w14:paraId="03A39279" w14:textId="3FAE56AD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4</w:t>
            </w:r>
          </w:p>
        </w:tc>
        <w:tc>
          <w:tcPr>
            <w:tcW w:w="993" w:type="dxa"/>
            <w:vAlign w:val="center"/>
          </w:tcPr>
          <w:p w14:paraId="3536D9F7" w14:textId="1E400AAF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center"/>
          </w:tcPr>
          <w:p w14:paraId="1454A071" w14:textId="19E69B44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2</w:t>
            </w:r>
          </w:p>
        </w:tc>
        <w:tc>
          <w:tcPr>
            <w:tcW w:w="993" w:type="dxa"/>
            <w:vAlign w:val="center"/>
          </w:tcPr>
          <w:p w14:paraId="0D9BBC03" w14:textId="3EDF4251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1</w:t>
            </w:r>
          </w:p>
        </w:tc>
      </w:tr>
      <w:tr w:rsidR="000924B3" w:rsidRPr="001C563C" w14:paraId="1B7EEAEB" w14:textId="77777777" w:rsidTr="000924B3">
        <w:trPr>
          <w:trHeight w:val="737"/>
        </w:trPr>
        <w:tc>
          <w:tcPr>
            <w:tcW w:w="4531" w:type="dxa"/>
            <w:vAlign w:val="center"/>
          </w:tcPr>
          <w:p w14:paraId="4F88F762" w14:textId="425C9ABC" w:rsidR="000924B3" w:rsidRPr="001C563C" w:rsidRDefault="000924B3" w:rsidP="000924B3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hAnsi="Arial" w:cs="Arial"/>
                <w:sz w:val="20"/>
                <w:szCs w:val="20"/>
              </w:rPr>
              <w:t>İşletme, bu eğitim programından ne kadar memnun kaldı?</w:t>
            </w:r>
          </w:p>
        </w:tc>
        <w:tc>
          <w:tcPr>
            <w:tcW w:w="992" w:type="dxa"/>
            <w:vAlign w:val="center"/>
          </w:tcPr>
          <w:p w14:paraId="54873E98" w14:textId="067A06F1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center"/>
          </w:tcPr>
          <w:p w14:paraId="63793ECF" w14:textId="126904A6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4</w:t>
            </w:r>
          </w:p>
        </w:tc>
        <w:tc>
          <w:tcPr>
            <w:tcW w:w="993" w:type="dxa"/>
            <w:vAlign w:val="center"/>
          </w:tcPr>
          <w:p w14:paraId="3D6B7320" w14:textId="61E41783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center"/>
          </w:tcPr>
          <w:p w14:paraId="5E2C69FD" w14:textId="0666FA2C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2</w:t>
            </w:r>
          </w:p>
        </w:tc>
        <w:tc>
          <w:tcPr>
            <w:tcW w:w="993" w:type="dxa"/>
            <w:vAlign w:val="center"/>
          </w:tcPr>
          <w:p w14:paraId="68EB072B" w14:textId="37982DF2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1</w:t>
            </w:r>
          </w:p>
        </w:tc>
      </w:tr>
      <w:tr w:rsidR="000924B3" w:rsidRPr="001C563C" w14:paraId="7CCB9608" w14:textId="77777777" w:rsidTr="000924B3">
        <w:trPr>
          <w:trHeight w:val="737"/>
        </w:trPr>
        <w:tc>
          <w:tcPr>
            <w:tcW w:w="4531" w:type="dxa"/>
            <w:vAlign w:val="center"/>
          </w:tcPr>
          <w:p w14:paraId="6F06FB3B" w14:textId="5AB342A2" w:rsidR="000924B3" w:rsidRPr="001C563C" w:rsidRDefault="000924B3" w:rsidP="000924B3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hAnsi="Arial" w:cs="Arial"/>
                <w:sz w:val="20"/>
                <w:szCs w:val="20"/>
              </w:rPr>
              <w:t xml:space="preserve">İşletmenin, bu eğitim programı kapsamında önümüzdeki senelerde de öğrenci istihdamı yapma isteği </w:t>
            </w:r>
            <w:r w:rsidR="002B2516" w:rsidRPr="001C563C">
              <w:rPr>
                <w:rFonts w:ascii="Arial" w:hAnsi="Arial" w:cs="Arial"/>
                <w:sz w:val="20"/>
                <w:szCs w:val="20"/>
              </w:rPr>
              <w:t>ne düzeydedir</w:t>
            </w:r>
            <w:r w:rsidRPr="001C563C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992" w:type="dxa"/>
            <w:vAlign w:val="center"/>
          </w:tcPr>
          <w:p w14:paraId="79E0F9AC" w14:textId="4DC0EAC0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center"/>
          </w:tcPr>
          <w:p w14:paraId="46D72369" w14:textId="7CFA9D2A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4</w:t>
            </w:r>
          </w:p>
        </w:tc>
        <w:tc>
          <w:tcPr>
            <w:tcW w:w="993" w:type="dxa"/>
            <w:vAlign w:val="center"/>
          </w:tcPr>
          <w:p w14:paraId="46764A96" w14:textId="356C5729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center"/>
          </w:tcPr>
          <w:p w14:paraId="4318355B" w14:textId="18587FF6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2</w:t>
            </w:r>
          </w:p>
        </w:tc>
        <w:tc>
          <w:tcPr>
            <w:tcW w:w="993" w:type="dxa"/>
            <w:vAlign w:val="center"/>
          </w:tcPr>
          <w:p w14:paraId="12C3CE3C" w14:textId="1631BF76" w:rsidR="000924B3" w:rsidRPr="001C563C" w:rsidRDefault="000924B3" w:rsidP="000924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563C">
              <w:rPr>
                <w:rFonts w:ascii="Arial" w:eastAsia="Calibri" w:hAnsi="Arial" w:cs="Arial"/>
                <w:sz w:val="20"/>
                <w:szCs w:val="20"/>
              </w:rPr>
              <w:t>1</w:t>
            </w:r>
          </w:p>
        </w:tc>
      </w:tr>
      <w:tr w:rsidR="000924B3" w:rsidRPr="001C563C" w14:paraId="0692D3E2" w14:textId="77777777" w:rsidTr="000924B3">
        <w:tc>
          <w:tcPr>
            <w:tcW w:w="9493" w:type="dxa"/>
            <w:gridSpan w:val="6"/>
          </w:tcPr>
          <w:p w14:paraId="2947A0A0" w14:textId="77777777" w:rsidR="000924B3" w:rsidRPr="001C563C" w:rsidRDefault="000924B3" w:rsidP="002B2516">
            <w:pPr>
              <w:spacing w:before="120"/>
              <w:jc w:val="both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1C563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Varsa diğer görüş ve düşünceleriniz belirtiniz:</w:t>
            </w:r>
          </w:p>
          <w:p w14:paraId="3BE9ED5F" w14:textId="77777777" w:rsidR="000924B3" w:rsidRPr="001C563C" w:rsidRDefault="000924B3" w:rsidP="000924B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84427C9" w14:textId="77777777" w:rsidR="000924B3" w:rsidRPr="001C563C" w:rsidRDefault="000924B3" w:rsidP="000924B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09B70E6F" w14:textId="77777777" w:rsidR="000924B3" w:rsidRPr="001C563C" w:rsidRDefault="000924B3" w:rsidP="000924B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EB16595" w14:textId="77777777" w:rsidR="000924B3" w:rsidRPr="001C563C" w:rsidRDefault="000924B3" w:rsidP="000924B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9D734E8" w14:textId="77777777" w:rsidR="00D161B7" w:rsidRPr="001C563C" w:rsidRDefault="00D161B7" w:rsidP="00D161B7">
      <w:pPr>
        <w:jc w:val="both"/>
        <w:rPr>
          <w:rFonts w:ascii="Arial" w:hAnsi="Arial" w:cs="Arial"/>
          <w:iCs/>
          <w:sz w:val="20"/>
          <w:szCs w:val="20"/>
        </w:rPr>
      </w:pPr>
      <w:r w:rsidRPr="001C563C">
        <w:rPr>
          <w:rFonts w:ascii="Arial" w:hAnsi="Arial" w:cs="Arial"/>
          <w:iCs/>
          <w:sz w:val="20"/>
          <w:szCs w:val="20"/>
        </w:rPr>
        <w:t>Bu form işyeri tarafından aday teknikerlerde</w:t>
      </w:r>
      <w:r w:rsidR="00DF45D9" w:rsidRPr="001C563C">
        <w:rPr>
          <w:rFonts w:ascii="Arial" w:hAnsi="Arial" w:cs="Arial"/>
          <w:iCs/>
          <w:sz w:val="20"/>
          <w:szCs w:val="20"/>
        </w:rPr>
        <w:t>n</w:t>
      </w:r>
      <w:r w:rsidRPr="001C563C">
        <w:rPr>
          <w:rFonts w:ascii="Arial" w:hAnsi="Arial" w:cs="Arial"/>
          <w:iCs/>
          <w:sz w:val="20"/>
          <w:szCs w:val="20"/>
        </w:rPr>
        <w:t xml:space="preserve"> olan memnuniyet düzeylerinin belirlenebilmesi için doldurulacaktır. Lütfen memnuniyet düzeyinizi ilgili, kutucuğu işaretleyerek belirtiniz.</w:t>
      </w:r>
    </w:p>
    <w:p w14:paraId="6CD8A729" w14:textId="42D94871" w:rsidR="001C563C" w:rsidRDefault="001C563C" w:rsidP="008305A6">
      <w:pPr>
        <w:ind w:right="575"/>
        <w:rPr>
          <w:rFonts w:ascii="Arial" w:hAnsi="Arial" w:cs="Arial"/>
          <w:sz w:val="20"/>
          <w:szCs w:val="20"/>
        </w:rPr>
      </w:pPr>
    </w:p>
    <w:p w14:paraId="4901D145" w14:textId="77777777" w:rsidR="002B2516" w:rsidRPr="001C563C" w:rsidRDefault="00D161B7" w:rsidP="00D161B7">
      <w:pPr>
        <w:ind w:right="575"/>
        <w:jc w:val="right"/>
        <w:rPr>
          <w:rFonts w:ascii="Arial" w:hAnsi="Arial" w:cs="Arial"/>
          <w:sz w:val="20"/>
          <w:szCs w:val="20"/>
        </w:rPr>
      </w:pPr>
      <w:r w:rsidRPr="001C563C">
        <w:rPr>
          <w:rFonts w:ascii="Arial" w:hAnsi="Arial" w:cs="Arial"/>
          <w:sz w:val="20"/>
          <w:szCs w:val="20"/>
        </w:rPr>
        <w:t xml:space="preserve"> </w:t>
      </w:r>
    </w:p>
    <w:p w14:paraId="6BA96BBD" w14:textId="2A102901" w:rsidR="00D161B7" w:rsidRPr="001C563C" w:rsidRDefault="00FF1D65" w:rsidP="00D161B7">
      <w:pPr>
        <w:ind w:right="575"/>
        <w:jc w:val="right"/>
        <w:rPr>
          <w:rFonts w:ascii="Arial" w:hAnsi="Arial" w:cs="Arial"/>
          <w:sz w:val="20"/>
          <w:szCs w:val="20"/>
        </w:rPr>
      </w:pPr>
      <w:r w:rsidRPr="001C563C">
        <w:rPr>
          <w:rFonts w:ascii="Arial" w:hAnsi="Arial" w:cs="Arial"/>
          <w:sz w:val="20"/>
          <w:szCs w:val="20"/>
        </w:rPr>
        <w:t>İşletme</w:t>
      </w:r>
      <w:r w:rsidR="00D161B7" w:rsidRPr="001C563C">
        <w:rPr>
          <w:rFonts w:ascii="Arial" w:hAnsi="Arial" w:cs="Arial"/>
          <w:sz w:val="20"/>
          <w:szCs w:val="20"/>
        </w:rPr>
        <w:t xml:space="preserve"> İmza/Kaşe</w:t>
      </w:r>
    </w:p>
    <w:p w14:paraId="5D9719CF" w14:textId="77777777" w:rsidR="00557257" w:rsidRPr="001C563C" w:rsidRDefault="00557257" w:rsidP="00D161B7">
      <w:pPr>
        <w:spacing w:before="29" w:line="260" w:lineRule="exact"/>
        <w:ind w:left="2100"/>
        <w:rPr>
          <w:rFonts w:ascii="Arial" w:hAnsi="Arial" w:cs="Arial"/>
          <w:sz w:val="20"/>
          <w:szCs w:val="20"/>
        </w:rPr>
      </w:pPr>
    </w:p>
    <w:sectPr w:rsidR="00557257" w:rsidRPr="001C563C" w:rsidSect="008305A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1134" w:bottom="720" w:left="1134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CBBF65" w14:textId="77777777" w:rsidR="00F21084" w:rsidRDefault="00F21084" w:rsidP="00984E0A">
      <w:r>
        <w:separator/>
      </w:r>
    </w:p>
  </w:endnote>
  <w:endnote w:type="continuationSeparator" w:id="0">
    <w:p w14:paraId="79E758AD" w14:textId="77777777" w:rsidR="00F21084" w:rsidRDefault="00F21084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0B600A" w14:textId="77777777" w:rsidR="009B65E2" w:rsidRDefault="009B65E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6931AD" w14:textId="52713707" w:rsidR="00C07766" w:rsidRDefault="00C07766" w:rsidP="00C07766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  <w:r w:rsidR="000B383F" w:rsidRPr="000B383F">
      <w:rPr>
        <w:rFonts w:ascii="Arial" w:hAnsi="Arial" w:cs="Arial"/>
        <w:i/>
        <w:sz w:val="20"/>
      </w:rPr>
      <w:t>İş akışı 4.13.20. Fen ve Mühendislik Bilimleri Öğrencilerinin Uygulamalı Eğitimi Alt Süreci</w:t>
    </w:r>
  </w:p>
  <w:tbl>
    <w:tblPr>
      <w:tblStyle w:val="TabloKlavuzu"/>
      <w:tblW w:w="0" w:type="auto"/>
      <w:tblInd w:w="-5" w:type="dxa"/>
      <w:tblBorders>
        <w:top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8305A6" w14:paraId="35C278AA" w14:textId="77777777" w:rsidTr="007B4448">
      <w:trPr>
        <w:trHeight w:val="300"/>
      </w:trPr>
      <w:tc>
        <w:tcPr>
          <w:tcW w:w="3020" w:type="dxa"/>
        </w:tcPr>
        <w:p w14:paraId="3DE7C602" w14:textId="77777777" w:rsidR="008305A6" w:rsidRDefault="008305A6" w:rsidP="008305A6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Hazırlayan</w:t>
          </w:r>
        </w:p>
        <w:p w14:paraId="7FA4104B" w14:textId="77777777" w:rsidR="008305A6" w:rsidRDefault="008305A6" w:rsidP="008305A6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1493F15D" w14:textId="77777777" w:rsidR="009B65E2" w:rsidRPr="009F4518" w:rsidRDefault="009B65E2" w:rsidP="009B65E2">
          <w:pPr>
            <w:tabs>
              <w:tab w:val="center" w:pos="4536"/>
              <w:tab w:val="right" w:pos="9072"/>
            </w:tabs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İlgili Süreç Sahibi</w:t>
          </w:r>
        </w:p>
        <w:p w14:paraId="5412032F" w14:textId="77777777" w:rsidR="008305A6" w:rsidRDefault="008305A6" w:rsidP="008305A6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</w:tc>
      <w:tc>
        <w:tcPr>
          <w:tcW w:w="3020" w:type="dxa"/>
        </w:tcPr>
        <w:p w14:paraId="5210F851" w14:textId="77777777" w:rsidR="008305A6" w:rsidRDefault="008305A6" w:rsidP="008305A6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Kontrol Eden</w:t>
          </w:r>
        </w:p>
        <w:p w14:paraId="701317E2" w14:textId="77777777" w:rsidR="008305A6" w:rsidRDefault="008305A6" w:rsidP="008305A6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1B3307AC" w14:textId="77777777" w:rsidR="009B65E2" w:rsidRPr="009F4518" w:rsidRDefault="009B65E2" w:rsidP="009B65E2">
          <w:pPr>
            <w:tabs>
              <w:tab w:val="center" w:pos="4536"/>
              <w:tab w:val="right" w:pos="9072"/>
            </w:tabs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Birim Yöneticisi</w:t>
          </w:r>
        </w:p>
        <w:p w14:paraId="30DFED84" w14:textId="77777777" w:rsidR="008305A6" w:rsidRDefault="008305A6" w:rsidP="008305A6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</w:tc>
      <w:tc>
        <w:tcPr>
          <w:tcW w:w="3020" w:type="dxa"/>
        </w:tcPr>
        <w:p w14:paraId="19A79CE6" w14:textId="77777777" w:rsidR="008305A6" w:rsidRDefault="008305A6" w:rsidP="008305A6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Onaylayan</w:t>
          </w:r>
        </w:p>
        <w:p w14:paraId="4E3AE305" w14:textId="77777777" w:rsidR="008305A6" w:rsidRDefault="008305A6" w:rsidP="008305A6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44240AE3" w14:textId="72FA8DE2" w:rsidR="008305A6" w:rsidRDefault="009B65E2" w:rsidP="008305A6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Kalite Koordinatörlüğü</w:t>
          </w:r>
        </w:p>
      </w:tc>
    </w:tr>
  </w:tbl>
  <w:p w14:paraId="5C58EECB" w14:textId="77777777" w:rsidR="008305A6" w:rsidRPr="009F3A47" w:rsidRDefault="008305A6" w:rsidP="00C07766">
    <w:pPr>
      <w:rPr>
        <w:rFonts w:ascii="Arial" w:hAnsi="Arial" w:cs="Arial"/>
        <w:i/>
        <w:sz w:val="20"/>
      </w:rPr>
    </w:pPr>
  </w:p>
  <w:p w14:paraId="6EA3A36B" w14:textId="77777777" w:rsidR="00E54236" w:rsidRDefault="00E54236">
    <w:pPr>
      <w:pStyle w:val="AltBilgi"/>
    </w:pPr>
  </w:p>
  <w:p w14:paraId="16C13D74" w14:textId="77777777" w:rsidR="007E6B52" w:rsidRPr="007E6B52" w:rsidRDefault="007E6B52" w:rsidP="00E54236">
    <w:pPr>
      <w:pStyle w:val="ListeParagraf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CCB62C" w14:textId="77777777" w:rsidR="009B65E2" w:rsidRDefault="009B65E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F3C0BD" w14:textId="77777777" w:rsidR="00F21084" w:rsidRDefault="00F21084" w:rsidP="00984E0A">
      <w:r>
        <w:separator/>
      </w:r>
    </w:p>
  </w:footnote>
  <w:footnote w:type="continuationSeparator" w:id="0">
    <w:p w14:paraId="10EC8E99" w14:textId="77777777" w:rsidR="00F21084" w:rsidRDefault="00F21084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AE3096" w14:textId="77777777" w:rsidR="009B65E2" w:rsidRDefault="009B65E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373" w:type="pct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16"/>
      <w:gridCol w:w="5003"/>
      <w:gridCol w:w="1887"/>
      <w:gridCol w:w="1834"/>
    </w:tblGrid>
    <w:tr w:rsidR="008305A6" w:rsidRPr="00E54236" w14:paraId="20C56C07" w14:textId="77777777" w:rsidTr="009B65E2">
      <w:trPr>
        <w:trHeight w:val="285"/>
      </w:trPr>
      <w:tc>
        <w:tcPr>
          <w:tcW w:w="781" w:type="pct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32A0BDA3" w14:textId="4CBEFB01" w:rsidR="008305A6" w:rsidRPr="00E54236" w:rsidRDefault="008305A6" w:rsidP="008305A6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32AA7028" wp14:editId="4F9D8154">
                <wp:extent cx="830580" cy="830580"/>
                <wp:effectExtent l="0" t="0" r="7620" b="7620"/>
                <wp:docPr id="11" name="Resim 1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19" w:type="pct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B97D710" w14:textId="55B02F80" w:rsidR="008305A6" w:rsidRPr="00E54236" w:rsidRDefault="008305A6" w:rsidP="008305A6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</w:p>
        <w:p w14:paraId="6B2275E3" w14:textId="24E8A844" w:rsidR="008305A6" w:rsidRPr="00E54236" w:rsidRDefault="008305A6" w:rsidP="008305A6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ÇUKUROVA ÜNİVERSİTESİ</w:t>
          </w:r>
        </w:p>
        <w:p w14:paraId="24116B5F" w14:textId="77777777" w:rsidR="008305A6" w:rsidRPr="00E54236" w:rsidRDefault="008305A6" w:rsidP="008305A6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14:paraId="4B50D030" w14:textId="77777777" w:rsidR="008305A6" w:rsidRPr="00E54236" w:rsidRDefault="008305A6" w:rsidP="008305A6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14:paraId="764F8F83" w14:textId="3FA55139" w:rsidR="008305A6" w:rsidRPr="008A2851" w:rsidRDefault="008305A6" w:rsidP="008305A6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 w:rsidRPr="00DF45D9">
            <w:rPr>
              <w:rFonts w:ascii="Arial" w:eastAsia="Cambria" w:hAnsi="Arial" w:cs="Arial"/>
              <w:sz w:val="22"/>
              <w:szCs w:val="22"/>
            </w:rPr>
            <w:t>İş</w:t>
          </w:r>
          <w:r>
            <w:rPr>
              <w:rFonts w:ascii="Arial" w:eastAsia="Cambria" w:hAnsi="Arial" w:cs="Arial"/>
              <w:sz w:val="22"/>
              <w:szCs w:val="22"/>
            </w:rPr>
            <w:t>letme</w:t>
          </w:r>
          <w:r w:rsidRPr="00DF45D9">
            <w:rPr>
              <w:rFonts w:ascii="Arial" w:eastAsia="Cambria" w:hAnsi="Arial" w:cs="Arial"/>
              <w:sz w:val="22"/>
              <w:szCs w:val="22"/>
            </w:rPr>
            <w:t xml:space="preserve"> Memnuniyeti Değerlendirme Formu</w:t>
          </w: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54178C4" w14:textId="77777777" w:rsidR="008305A6" w:rsidRPr="008305A6" w:rsidRDefault="008305A6" w:rsidP="008305A6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8305A6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1BC2F1DD" w14:textId="7AA1CA1D" w:rsidR="008305A6" w:rsidRPr="008305A6" w:rsidRDefault="008305A6" w:rsidP="008305A6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8305A6">
            <w:rPr>
              <w:rFonts w:ascii="Arial" w:hAnsi="Arial" w:cs="Arial"/>
              <w:sz w:val="22"/>
              <w:szCs w:val="22"/>
            </w:rPr>
            <w:t>FRM-</w:t>
          </w:r>
          <w:r w:rsidR="009B65E2" w:rsidRPr="009B65E2">
            <w:rPr>
              <w:rFonts w:ascii="Arial" w:hAnsi="Arial" w:cs="Arial"/>
              <w:sz w:val="22"/>
              <w:szCs w:val="22"/>
            </w:rPr>
            <w:t>OIDB-00</w:t>
          </w:r>
          <w:r w:rsidR="00C77AC3">
            <w:rPr>
              <w:rFonts w:ascii="Arial" w:hAnsi="Arial" w:cs="Arial"/>
              <w:sz w:val="22"/>
              <w:szCs w:val="22"/>
            </w:rPr>
            <w:t>45</w:t>
          </w:r>
          <w:bookmarkStart w:id="0" w:name="_GoBack"/>
          <w:bookmarkEnd w:id="0"/>
        </w:p>
      </w:tc>
    </w:tr>
    <w:tr w:rsidR="008305A6" w:rsidRPr="00E54236" w14:paraId="1FEA25F9" w14:textId="77777777" w:rsidTr="009B65E2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0CDF99F" w14:textId="77777777" w:rsidR="008305A6" w:rsidRPr="00E54236" w:rsidRDefault="008305A6" w:rsidP="008305A6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08EE21A1" w14:textId="77777777" w:rsidR="008305A6" w:rsidRPr="00E54236" w:rsidRDefault="008305A6" w:rsidP="008305A6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328CE14D" w14:textId="77777777" w:rsidR="008305A6" w:rsidRPr="008305A6" w:rsidRDefault="008305A6" w:rsidP="008305A6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8305A6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61AC0935" w14:textId="2EBBD5C1" w:rsidR="008305A6" w:rsidRPr="008305A6" w:rsidRDefault="008305A6" w:rsidP="008305A6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8305A6">
            <w:rPr>
              <w:rFonts w:ascii="Arial" w:hAnsi="Arial" w:cs="Arial"/>
              <w:sz w:val="22"/>
              <w:szCs w:val="22"/>
            </w:rPr>
            <w:t>16/07/2024</w:t>
          </w:r>
        </w:p>
      </w:tc>
    </w:tr>
    <w:tr w:rsidR="008305A6" w:rsidRPr="00E54236" w14:paraId="581C15BD" w14:textId="77777777" w:rsidTr="009B65E2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74BF94A0" w14:textId="77777777" w:rsidR="008305A6" w:rsidRPr="00E54236" w:rsidRDefault="008305A6" w:rsidP="008305A6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74B5AFCA" w14:textId="77777777" w:rsidR="008305A6" w:rsidRPr="00E54236" w:rsidRDefault="008305A6" w:rsidP="008305A6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7925C759" w14:textId="77777777" w:rsidR="008305A6" w:rsidRPr="008305A6" w:rsidRDefault="008305A6" w:rsidP="008305A6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8305A6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395DA1FC" w14:textId="758DCDDA" w:rsidR="008305A6" w:rsidRPr="008305A6" w:rsidRDefault="008305A6" w:rsidP="008305A6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8305A6">
            <w:rPr>
              <w:rFonts w:ascii="Arial" w:hAnsi="Arial" w:cs="Arial"/>
              <w:sz w:val="22"/>
              <w:szCs w:val="22"/>
            </w:rPr>
            <w:t xml:space="preserve"> ---</w:t>
          </w:r>
        </w:p>
      </w:tc>
    </w:tr>
    <w:tr w:rsidR="008305A6" w:rsidRPr="00E54236" w14:paraId="1C46E276" w14:textId="77777777" w:rsidTr="009B65E2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487AE1A8" w14:textId="77777777" w:rsidR="008305A6" w:rsidRPr="00E54236" w:rsidRDefault="008305A6" w:rsidP="008305A6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2D2FB662" w14:textId="77777777" w:rsidR="008305A6" w:rsidRPr="00E54236" w:rsidRDefault="008305A6" w:rsidP="008305A6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A74AAF7" w14:textId="77777777" w:rsidR="008305A6" w:rsidRPr="008305A6" w:rsidRDefault="008305A6" w:rsidP="008305A6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8305A6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08CF85A6" w14:textId="3179722A" w:rsidR="008305A6" w:rsidRPr="008305A6" w:rsidRDefault="008305A6" w:rsidP="008305A6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8305A6">
            <w:rPr>
              <w:rFonts w:ascii="Arial" w:hAnsi="Arial" w:cs="Arial"/>
              <w:sz w:val="22"/>
              <w:szCs w:val="22"/>
            </w:rPr>
            <w:t xml:space="preserve"> ---</w:t>
          </w:r>
        </w:p>
      </w:tc>
    </w:tr>
    <w:tr w:rsidR="008305A6" w:rsidRPr="00E54236" w14:paraId="1E8E8810" w14:textId="77777777" w:rsidTr="009B65E2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66A8256" w14:textId="77777777" w:rsidR="008305A6" w:rsidRPr="00E54236" w:rsidRDefault="008305A6" w:rsidP="008305A6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F17034C" w14:textId="77777777" w:rsidR="008305A6" w:rsidRPr="00E54236" w:rsidRDefault="008305A6" w:rsidP="008305A6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0E63D38" w14:textId="77777777" w:rsidR="008305A6" w:rsidRPr="008305A6" w:rsidRDefault="008305A6" w:rsidP="008305A6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8305A6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2BC7798B" w14:textId="57D0E636" w:rsidR="008305A6" w:rsidRPr="008305A6" w:rsidRDefault="008305A6" w:rsidP="008305A6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8305A6">
            <w:rPr>
              <w:rFonts w:ascii="Arial" w:hAnsi="Arial" w:cs="Arial"/>
              <w:sz w:val="22"/>
              <w:szCs w:val="22"/>
            </w:rPr>
            <w:t>1/1</w:t>
          </w:r>
        </w:p>
      </w:tc>
    </w:tr>
  </w:tbl>
  <w:p w14:paraId="5D069AFD" w14:textId="77777777" w:rsidR="00984E0A" w:rsidRDefault="00984E0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5D167F" w14:textId="77777777" w:rsidR="009B65E2" w:rsidRDefault="009B65E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3A481BF6"/>
    <w:multiLevelType w:val="hybridMultilevel"/>
    <w:tmpl w:val="2C32D60C"/>
    <w:lvl w:ilvl="0" w:tplc="99B6575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rQUAJ68boSwAAAA="/>
  </w:docVars>
  <w:rsids>
    <w:rsidRoot w:val="001118F7"/>
    <w:rsid w:val="000129F0"/>
    <w:rsid w:val="000924B3"/>
    <w:rsid w:val="000B383F"/>
    <w:rsid w:val="000D0058"/>
    <w:rsid w:val="000F44E5"/>
    <w:rsid w:val="001118F7"/>
    <w:rsid w:val="00152A0E"/>
    <w:rsid w:val="00162EE3"/>
    <w:rsid w:val="001848CF"/>
    <w:rsid w:val="001C563C"/>
    <w:rsid w:val="001D7AFF"/>
    <w:rsid w:val="001F21E3"/>
    <w:rsid w:val="00213466"/>
    <w:rsid w:val="00232342"/>
    <w:rsid w:val="00232F42"/>
    <w:rsid w:val="00236EE4"/>
    <w:rsid w:val="002602CF"/>
    <w:rsid w:val="00280ED7"/>
    <w:rsid w:val="00291BB0"/>
    <w:rsid w:val="002B2516"/>
    <w:rsid w:val="002B6E61"/>
    <w:rsid w:val="002C2525"/>
    <w:rsid w:val="003B0221"/>
    <w:rsid w:val="003B6119"/>
    <w:rsid w:val="003F56A9"/>
    <w:rsid w:val="004043BA"/>
    <w:rsid w:val="00417529"/>
    <w:rsid w:val="00474D48"/>
    <w:rsid w:val="004B37F7"/>
    <w:rsid w:val="004C2906"/>
    <w:rsid w:val="004E4BBE"/>
    <w:rsid w:val="004E76C7"/>
    <w:rsid w:val="00515F94"/>
    <w:rsid w:val="005520C2"/>
    <w:rsid w:val="00557257"/>
    <w:rsid w:val="005617C7"/>
    <w:rsid w:val="00680B10"/>
    <w:rsid w:val="006C3B20"/>
    <w:rsid w:val="007050A8"/>
    <w:rsid w:val="00707E01"/>
    <w:rsid w:val="007154BD"/>
    <w:rsid w:val="00774B35"/>
    <w:rsid w:val="007753D3"/>
    <w:rsid w:val="00795EDF"/>
    <w:rsid w:val="007D039B"/>
    <w:rsid w:val="007D4EFD"/>
    <w:rsid w:val="007E3D15"/>
    <w:rsid w:val="007E6B52"/>
    <w:rsid w:val="00827987"/>
    <w:rsid w:val="008305A6"/>
    <w:rsid w:val="00842AC2"/>
    <w:rsid w:val="00873B72"/>
    <w:rsid w:val="00897899"/>
    <w:rsid w:val="008A2851"/>
    <w:rsid w:val="008E4311"/>
    <w:rsid w:val="009006E9"/>
    <w:rsid w:val="009779A0"/>
    <w:rsid w:val="00984E0A"/>
    <w:rsid w:val="009A1534"/>
    <w:rsid w:val="009B65E2"/>
    <w:rsid w:val="009C7682"/>
    <w:rsid w:val="009E0990"/>
    <w:rsid w:val="00A34AB9"/>
    <w:rsid w:val="00A40617"/>
    <w:rsid w:val="00A84F57"/>
    <w:rsid w:val="00AC778D"/>
    <w:rsid w:val="00B03802"/>
    <w:rsid w:val="00B04351"/>
    <w:rsid w:val="00B043A6"/>
    <w:rsid w:val="00B17E6B"/>
    <w:rsid w:val="00B25DE7"/>
    <w:rsid w:val="00B644FC"/>
    <w:rsid w:val="00B6589E"/>
    <w:rsid w:val="00BA21E9"/>
    <w:rsid w:val="00BC48B9"/>
    <w:rsid w:val="00BD2100"/>
    <w:rsid w:val="00BE5ABC"/>
    <w:rsid w:val="00C07766"/>
    <w:rsid w:val="00C359DA"/>
    <w:rsid w:val="00C37F8D"/>
    <w:rsid w:val="00C71DDE"/>
    <w:rsid w:val="00C77AC3"/>
    <w:rsid w:val="00C818A9"/>
    <w:rsid w:val="00C82333"/>
    <w:rsid w:val="00C93603"/>
    <w:rsid w:val="00CA5724"/>
    <w:rsid w:val="00D161B7"/>
    <w:rsid w:val="00D557C8"/>
    <w:rsid w:val="00D72A9E"/>
    <w:rsid w:val="00DA7765"/>
    <w:rsid w:val="00DB1262"/>
    <w:rsid w:val="00DB21E1"/>
    <w:rsid w:val="00DB605A"/>
    <w:rsid w:val="00DB775B"/>
    <w:rsid w:val="00DC74A3"/>
    <w:rsid w:val="00DF45D9"/>
    <w:rsid w:val="00E13421"/>
    <w:rsid w:val="00E246B6"/>
    <w:rsid w:val="00E255F7"/>
    <w:rsid w:val="00E267E2"/>
    <w:rsid w:val="00E54236"/>
    <w:rsid w:val="00E55514"/>
    <w:rsid w:val="00EA399B"/>
    <w:rsid w:val="00EF40D7"/>
    <w:rsid w:val="00EF6A1D"/>
    <w:rsid w:val="00F21084"/>
    <w:rsid w:val="00F45084"/>
    <w:rsid w:val="00F62F3E"/>
    <w:rsid w:val="00F66CA7"/>
    <w:rsid w:val="00F77965"/>
    <w:rsid w:val="00FA3B1E"/>
    <w:rsid w:val="00FE7756"/>
    <w:rsid w:val="00FF1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238E0BE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753D3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b50726-52a2-44b2-974c-090a28d5866d">
      <Terms xmlns="http://schemas.microsoft.com/office/infopath/2007/PartnerControls"/>
    </lcf76f155ced4ddcb4097134ff3c332f>
    <TaxCatchAll xmlns="7f42fa28-6966-49c7-b587-09809fb4d96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10" ma:contentTypeDescription="Yeni belge oluşturun." ma:contentTypeScope="" ma:versionID="d6bdb0577d1a8a2a14670af3069f257b">
  <xsd:schema xmlns:xsd="http://www.w3.org/2001/XMLSchema" xmlns:xs="http://www.w3.org/2001/XMLSchema" xmlns:p="http://schemas.microsoft.com/office/2006/metadata/properties" xmlns:ns2="60b50726-52a2-44b2-974c-090a28d5866d" xmlns:ns3="7f42fa28-6966-49c7-b587-09809fb4d96a" targetNamespace="http://schemas.microsoft.com/office/2006/metadata/properties" ma:root="true" ma:fieldsID="814f999b7447a63ac72ab39fd39c027a" ns2:_="" ns3:_="">
    <xsd:import namespace="60b50726-52a2-44b2-974c-090a28d5866d"/>
    <xsd:import namespace="7f42fa28-6966-49c7-b587-09809fb4d9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Resim Etiketleri" ma:readOnly="false" ma:fieldId="{5cf76f15-5ced-4ddc-b409-7134ff3c332f}" ma:taxonomyMulti="true" ma:sspId="010d3324-ba4d-4247-8bcf-5ea4427333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42fa28-6966-49c7-b587-09809fb4d96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26f7538-63d4-4897-9290-4f01aeb640fe}" ma:internalName="TaxCatchAll" ma:showField="CatchAllData" ma:web="7f42fa28-6966-49c7-b587-09809fb4d9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197A02-41F4-452E-B348-ECF98DD4A6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ECB011-1CAC-4B03-9F3C-71164AD84EF0}">
  <ds:schemaRefs>
    <ds:schemaRef ds:uri="http://schemas.microsoft.com/office/2006/metadata/properties"/>
    <ds:schemaRef ds:uri="http://schemas.microsoft.com/office/infopath/2007/PartnerControls"/>
    <ds:schemaRef ds:uri="60b50726-52a2-44b2-974c-090a28d5866d"/>
    <ds:schemaRef ds:uri="7f42fa28-6966-49c7-b587-09809fb4d96a"/>
  </ds:schemaRefs>
</ds:datastoreItem>
</file>

<file path=customXml/itemProps3.xml><?xml version="1.0" encoding="utf-8"?>
<ds:datastoreItem xmlns:ds="http://schemas.openxmlformats.org/officeDocument/2006/customXml" ds:itemID="{0DB21D8B-7252-41F4-B6F0-C2AA2ABE27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b50726-52a2-44b2-974c-090a28d5866d"/>
    <ds:schemaRef ds:uri="7f42fa28-6966-49c7-b587-09809fb4d9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84</Words>
  <Characters>1051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Öğr. Gör. Resul TELLİ</cp:lastModifiedBy>
  <cp:revision>12</cp:revision>
  <cp:lastPrinted>2014-09-18T11:42:00Z</cp:lastPrinted>
  <dcterms:created xsi:type="dcterms:W3CDTF">2023-11-07T08:06:00Z</dcterms:created>
  <dcterms:modified xsi:type="dcterms:W3CDTF">2024-07-12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